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5A6D" w14:textId="77777777" w:rsidR="00C830AB" w:rsidRPr="00EE5BA7" w:rsidRDefault="00C830AB" w:rsidP="00D219F2">
      <w:pPr>
        <w:pStyle w:val="Header"/>
        <w:pBdr>
          <w:bottom w:val="single" w:sz="4" w:space="1" w:color="auto"/>
        </w:pBdr>
        <w:ind w:left="1704" w:hanging="1704"/>
        <w:rPr>
          <w:b w:val="0"/>
          <w:i/>
          <w:sz w:val="24"/>
          <w:highlight w:val="yellow"/>
        </w:rPr>
      </w:pPr>
      <w:r w:rsidRPr="00EF371D">
        <w:rPr>
          <w:sz w:val="24"/>
        </w:rPr>
        <w:t>3GPP TSG-SA WG4 Meeting #13</w:t>
      </w:r>
      <w:r w:rsidR="00D219F2">
        <w:rPr>
          <w:sz w:val="24"/>
        </w:rPr>
        <w:t>4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951285" w:rsidRPr="00951285">
        <w:rPr>
          <w:sz w:val="24"/>
        </w:rPr>
        <w:t>S4-251760</w:t>
      </w:r>
    </w:p>
    <w:p w14:paraId="0ADAC052" w14:textId="77777777" w:rsidR="00C830AB" w:rsidRDefault="00D219F2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 xml:space="preserve">Dallas, </w:t>
      </w:r>
      <w:r w:rsidR="009B42C7">
        <w:rPr>
          <w:sz w:val="24"/>
        </w:rPr>
        <w:t>United States</w:t>
      </w:r>
      <w:r w:rsidR="00084C73">
        <w:rPr>
          <w:sz w:val="24"/>
        </w:rPr>
        <w:t xml:space="preserve"> </w:t>
      </w:r>
      <w:r>
        <w:rPr>
          <w:sz w:val="24"/>
        </w:rPr>
        <w:t>17</w:t>
      </w:r>
      <w:r w:rsidR="00084C73">
        <w:rPr>
          <w:sz w:val="24"/>
        </w:rPr>
        <w:t xml:space="preserve"> – </w:t>
      </w:r>
      <w:r>
        <w:rPr>
          <w:sz w:val="24"/>
        </w:rPr>
        <w:t>21</w:t>
      </w:r>
      <w:r w:rsidR="00084C73">
        <w:rPr>
          <w:sz w:val="24"/>
        </w:rPr>
        <w:t xml:space="preserve"> </w:t>
      </w:r>
      <w:r>
        <w:rPr>
          <w:sz w:val="24"/>
        </w:rPr>
        <w:t>November</w:t>
      </w:r>
      <w:r w:rsidR="00C830AB" w:rsidRPr="00EF371D">
        <w:rPr>
          <w:sz w:val="24"/>
        </w:rPr>
        <w:t xml:space="preserve"> 2025</w:t>
      </w:r>
      <w:r>
        <w:rPr>
          <w:sz w:val="24"/>
        </w:rPr>
        <w:t xml:space="preserve">           </w:t>
      </w:r>
      <w:del w:id="0" w:author="Rufael Mekuria" w:date="2025-11-19T01:31:00Z">
        <w:r w:rsidDel="00206521">
          <w:rPr>
            <w:sz w:val="24"/>
          </w:rPr>
          <w:delText xml:space="preserve">   </w:delText>
        </w:r>
      </w:del>
      <w:r>
        <w:rPr>
          <w:sz w:val="24"/>
        </w:rPr>
        <w:t xml:space="preserve">In revision of </w:t>
      </w:r>
      <w:r w:rsidRPr="00D219F2">
        <w:rPr>
          <w:sz w:val="24"/>
        </w:rPr>
        <w:t>S4-251284</w:t>
      </w:r>
      <w:r>
        <w:rPr>
          <w:sz w:val="24"/>
        </w:rPr>
        <w:tab/>
      </w:r>
    </w:p>
    <w:p w14:paraId="0510D086" w14:textId="77777777"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14:paraId="711C6A23" w14:textId="77777777"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14:paraId="6A20A92A" w14:textId="77777777"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14:paraId="02069231" w14:textId="77777777"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proofErr w:type="spellStart"/>
      <w:r w:rsidR="003B18C7">
        <w:t>FS_DCTC_eQOS_MED</w:t>
      </w:r>
      <w:proofErr w:type="spellEnd"/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</w:rPr>
        <w:t>Time</w:t>
      </w:r>
      <w:r w:rsidR="00B04DF1" w:rsidRPr="00C830AB">
        <w:rPr>
          <w:rFonts w:ascii="Arial" w:hAnsi="Arial" w:cs="Arial"/>
        </w:rPr>
        <w:t xml:space="preserve"> </w:t>
      </w:r>
      <w:r w:rsidR="008E48BF" w:rsidRPr="00C830AB">
        <w:rPr>
          <w:rFonts w:ascii="Arial" w:hAnsi="Arial" w:cs="Aria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2579E9" w:rsidRPr="00C830AB">
        <w:rPr>
          <w:rFonts w:ascii="Arial" w:hAnsi="Arial" w:cs="Arial"/>
        </w:rPr>
        <w:t>0</w:t>
      </w:r>
      <w:r w:rsidR="00260A55" w:rsidRPr="00C830AB">
        <w:rPr>
          <w:rFonts w:ascii="Arial" w:hAnsi="Arial" w:cs="Arial"/>
        </w:rPr>
        <w:t>.</w:t>
      </w:r>
      <w:r w:rsidR="00C830AB" w:rsidRPr="00C830AB">
        <w:rPr>
          <w:rFonts w:ascii="Arial" w:hAnsi="Arial" w:cs="Arial"/>
        </w:rPr>
        <w:t>1</w:t>
      </w:r>
    </w:p>
    <w:p w14:paraId="512324C9" w14:textId="77777777"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14:paraId="4C471BB2" w14:textId="77777777"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9B42C7">
        <w:rPr>
          <w:rFonts w:ascii="Arial" w:hAnsi="Arial"/>
          <w:color w:val="000000"/>
        </w:rPr>
        <w:t>10</w:t>
      </w:r>
      <w:r w:rsidR="00AD51E5">
        <w:rPr>
          <w:rFonts w:ascii="Arial" w:hAnsi="Arial"/>
          <w:color w:val="000000"/>
        </w:rPr>
        <w:t>.</w:t>
      </w:r>
      <w:r w:rsidR="009B42C7">
        <w:rPr>
          <w:rFonts w:ascii="Arial" w:hAnsi="Arial"/>
          <w:color w:val="000000"/>
        </w:rPr>
        <w:t>6</w:t>
      </w:r>
    </w:p>
    <w:p w14:paraId="5EFE62FD" w14:textId="77777777"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14:paraId="60287041" w14:textId="77777777" w:rsidR="00260A55" w:rsidRDefault="00260A55" w:rsidP="00F64773"/>
    <w:p w14:paraId="0A67607B" w14:textId="77777777" w:rsidR="00260A55" w:rsidRPr="00260A55" w:rsidRDefault="00260A55" w:rsidP="002A4D40"/>
    <w:p w14:paraId="3AED139E" w14:textId="77777777" w:rsidR="008F3A5B" w:rsidRPr="00576392" w:rsidRDefault="008F3A5B" w:rsidP="008F3A5B">
      <w:pPr>
        <w:pStyle w:val="Heading1"/>
      </w:pPr>
      <w:r w:rsidRPr="00576392">
        <w:t>Introduction</w:t>
      </w:r>
    </w:p>
    <w:p w14:paraId="3416726F" w14:textId="77777777" w:rsidR="002E59DB" w:rsidRPr="00AD51E5" w:rsidRDefault="00934302" w:rsidP="003B18C7">
      <w:pPr>
        <w:jc w:val="both"/>
      </w:pPr>
      <w:r w:rsidRPr="00AD51E5">
        <w:t xml:space="preserve">This document contains the Time Plan related to the </w:t>
      </w:r>
      <w:r w:rsidR="002470FD" w:rsidRPr="00AD51E5">
        <w:t xml:space="preserve">proposed new </w:t>
      </w:r>
      <w:r w:rsidR="00AD51E5" w:rsidRPr="00AD51E5">
        <w:t>Study</w:t>
      </w:r>
      <w:r w:rsidR="003B18C7">
        <w:t xml:space="preserve"> Item </w:t>
      </w:r>
      <w:bookmarkStart w:id="1" w:name="_Hlk29478085"/>
      <w:proofErr w:type="spellStart"/>
      <w:r w:rsidR="003B18C7">
        <w:t>FS_</w:t>
      </w:r>
      <w:bookmarkEnd w:id="1"/>
      <w:r w:rsidR="003B18C7">
        <w:t>DCTC_eQOS_MED</w:t>
      </w:r>
      <w:proofErr w:type="spellEnd"/>
      <w:r w:rsidR="003B18C7">
        <w:t>.</w:t>
      </w:r>
    </w:p>
    <w:p w14:paraId="5C30E497" w14:textId="77777777" w:rsidR="005648B0" w:rsidRPr="003B18C7" w:rsidRDefault="005648B0" w:rsidP="003B18C7">
      <w:pPr>
        <w:rPr>
          <w:bCs/>
          <w:color w:val="000000"/>
        </w:rPr>
      </w:pPr>
    </w:p>
    <w:p w14:paraId="5ABE4DA5" w14:textId="77777777" w:rsidR="008F3A5B" w:rsidRPr="00576392" w:rsidRDefault="0083433F" w:rsidP="008F3A5B">
      <w:pPr>
        <w:pStyle w:val="Heading1"/>
      </w:pPr>
      <w:r w:rsidRPr="0083433F">
        <w:t>Time and Work Plan</w:t>
      </w:r>
    </w:p>
    <w:p w14:paraId="51B59625" w14:textId="77777777"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proofErr w:type="spellStart"/>
      <w:r w:rsidR="003B18C7">
        <w:t>FS_DCTC_eQOS_MED</w:t>
      </w:r>
      <w:proofErr w:type="spellEnd"/>
      <w:r w:rsidR="003B18C7">
        <w:t xml:space="preserve">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>is expected to be completed by SA</w:t>
      </w:r>
      <w:r w:rsidR="00D219F2">
        <w:t xml:space="preserve"> WG</w:t>
      </w:r>
      <w:r w:rsidR="00A779BC">
        <w:t xml:space="preserve">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14:paraId="3E4DF62A" w14:textId="77777777"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03"/>
        <w:gridCol w:w="8352"/>
      </w:tblGrid>
      <w:tr w:rsidR="008F3A5B" w:rsidRPr="00C61877" w14:paraId="5AB9DF1A" w14:textId="77777777" w:rsidTr="00D669E6">
        <w:trPr>
          <w:trHeight w:val="669"/>
        </w:trPr>
        <w:tc>
          <w:tcPr>
            <w:tcW w:w="928" w:type="pct"/>
            <w:shd w:val="clear" w:color="auto" w:fill="auto"/>
          </w:tcPr>
          <w:p w14:paraId="4FE9723D" w14:textId="77777777"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Telcos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49D064DA" w14:textId="77777777"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14:paraId="26EDE134" w14:textId="77777777" w:rsidTr="00B82372">
        <w:tc>
          <w:tcPr>
            <w:tcW w:w="928" w:type="pct"/>
          </w:tcPr>
          <w:p w14:paraId="27B0D578" w14:textId="77777777"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del w:id="2" w:author="Rufael Mekuria" w:date="2025-11-06T16:58:00Z"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SA#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109</w:delText>
              </w:r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 xml:space="preserve"> (</w:delText>
              </w:r>
              <w:r w:rsidR="00AD51E5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S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 xml:space="preserve">eptember </w:delText>
              </w:r>
              <w:r w:rsidR="00622F59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202</w:delText>
              </w:r>
              <w:r w:rsidR="00C830AB"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5</w:delText>
              </w:r>
              <w:r w:rsidRPr="005811A5" w:rsidDel="00D219F2">
                <w:rPr>
                  <w:rFonts w:ascii="Times New Roman" w:hAnsi="Times New Roman"/>
                  <w:bCs/>
                  <w:color w:val="000000"/>
                  <w:sz w:val="24"/>
                </w:rPr>
                <w:delText>)</w:delText>
              </w:r>
            </w:del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45FA1B15" w14:textId="77777777"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3" w:author="Rufael Mekuria" w:date="2025-11-06T16:58:00Z"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Approve the </w:delText>
              </w:r>
              <w:r w:rsidR="00AD51E5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tudy</w:delText>
              </w:r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Item Description </w:delText>
              </w:r>
              <w:r w:rsidR="00601309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by</w:delText>
              </w:r>
              <w:r w:rsidRPr="00A779BC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SA</w:delText>
              </w:r>
              <w:r w:rsidR="00601309" w:rsidDel="00D219F2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.</w:delText>
              </w:r>
            </w:del>
          </w:p>
        </w:tc>
      </w:tr>
      <w:tr w:rsidR="002D2F47" w:rsidRPr="00C61877" w14:paraId="2A3F475A" w14:textId="77777777" w:rsidTr="00B82372">
        <w:tc>
          <w:tcPr>
            <w:tcW w:w="928" w:type="pct"/>
            <w:shd w:val="clear" w:color="auto" w:fill="auto"/>
          </w:tcPr>
          <w:p w14:paraId="0EE542F0" w14:textId="77777777"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0C45A9C3" w14:textId="77777777"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 draft skeleton 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or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he technical report</w:t>
            </w:r>
          </w:p>
          <w:p w14:paraId="678E56A2" w14:textId="77777777" w:rsidR="00951285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dd the use cases relevant for 3GPP</w:t>
            </w:r>
          </w:p>
          <w:p w14:paraId="5A9E78EA" w14:textId="77777777"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s </w:t>
            </w:r>
            <w:del w:id="4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one </w:delText>
              </w:r>
            </w:del>
            <w:ins w:id="5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1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nd </w:t>
            </w:r>
            <w:del w:id="6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two</w:delText>
              </w:r>
            </w:del>
            <w:ins w:id="7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0C9190B6" w14:textId="0FC43F2A" w:rsidR="002D2F47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8" w:author="Rufael Mekuria" w:date="2025-11-19T01:31:00Z">
              <w:r w:rsidDel="00206521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Update </w:delText>
              </w:r>
            </w:del>
            <w:ins w:id="9" w:author="Rufael Mekuria" w:date="2025-11-19T01:31:00Z">
              <w:r w:rsidR="00206521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agree on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time plan.</w:t>
            </w:r>
          </w:p>
          <w:p w14:paraId="47695894" w14:textId="77777777" w:rsidR="00D219F2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s related liaisons if received.</w:t>
            </w:r>
          </w:p>
          <w:p w14:paraId="2F780407" w14:textId="77777777" w:rsidR="00D219F2" w:rsidRPr="00CC23E5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54214D" w:rsidRPr="00C61877" w14:paraId="35BFACDE" w14:textId="77777777" w:rsidTr="00B82372">
        <w:tc>
          <w:tcPr>
            <w:tcW w:w="928" w:type="pct"/>
            <w:shd w:val="clear" w:color="auto" w:fill="auto"/>
          </w:tcPr>
          <w:p w14:paraId="58A1141F" w14:textId="77777777" w:rsidR="00A13187" w:rsidRPr="00B82372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4 RTC SWG Telco </w:t>
            </w:r>
          </w:p>
          <w:p w14:paraId="368DCD97" w14:textId="681D6765" w:rsidR="00A13187" w:rsidRPr="00B82372" w:rsidDel="00A122A4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del w:id="10" w:author="Rufael Mekuria" w:date="2025-11-19T15:37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1" w:author="Rufael Mekuria" w:date="2025-11-19T15:37:00Z"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  <w:r w:rsidR="00B82372"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date TBD</w:delText>
              </w:r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). </w:delText>
              </w:r>
            </w:del>
          </w:p>
          <w:p w14:paraId="7914FC02" w14:textId="50C3D95C" w:rsidR="0054214D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2" w:author="Rufael Mekuria" w:date="2025-11-19T15:37:00Z">
              <w:r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Submission deadline: </w:delText>
              </w:r>
              <w:r w:rsidR="00B82372" w:rsidRPr="00B82372"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TBD</w:delText>
              </w:r>
            </w:del>
            <w:ins w:id="13" w:author="Rufael Mekuria" w:date="2025-11-19T15:37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17th of December</w:t>
              </w:r>
            </w:ins>
            <w:ins w:id="14" w:author="Rufael Mekuria" w:date="2025-11-19T15:39:00Z"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- 17 </w:t>
              </w:r>
              <w:proofErr w:type="spellStart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hrs</w:t>
              </w:r>
              <w:proofErr w:type="spellEnd"/>
              <w:r w:rsidR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CET</w:t>
              </w:r>
            </w:ins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3514D6FB" w14:textId="77777777" w:rsidR="00A1318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</w:t>
            </w:r>
            <w:r w:rsidR="0095128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im to complete objective 1 if possibl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7B883791" w14:textId="1CBFD6B2" w:rsidR="00951285" w:rsidRPr="00B82372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</w:t>
            </w:r>
            <w:ins w:id="15" w:author="Rufael Mekuria" w:date="2025-11-19T15:41:00Z">
              <w:r w:rsidR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and discuss </w:t>
              </w:r>
            </w:ins>
            <w:del w:id="16" w:author="Rufael Mekuria" w:date="2025-11-19T15:41:00Z">
              <w:r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on </w:delText>
              </w:r>
            </w:del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methodology</w:t>
            </w:r>
          </w:p>
          <w:p w14:paraId="33C8B475" w14:textId="5260C6F6" w:rsidR="0054214D" w:rsidRPr="00A779BC" w:rsidRDefault="00A122A4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7" w:author="Rufael Mekuria" w:date="2025-11-19T15:4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2</w:t>
              </w:r>
            </w:ins>
            <w:del w:id="18" w:author="Rufael Mekuria" w:date="2025-11-19T15:38:00Z">
              <w:r w:rsidR="00CC23E5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Review response</w:delText>
              </w:r>
              <w:r w:rsidR="00D219F2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</w:delText>
              </w:r>
              <w:r w:rsidR="00CC23E5" w:rsidDel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to the liaison if received.</w:delText>
              </w:r>
            </w:del>
          </w:p>
        </w:tc>
      </w:tr>
      <w:tr w:rsidR="00A122A4" w:rsidRPr="00C61877" w14:paraId="6F5F611C" w14:textId="77777777" w:rsidTr="00B82372">
        <w:trPr>
          <w:ins w:id="19" w:author="Rufael Mekuria" w:date="2025-11-19T15:38:00Z"/>
        </w:trPr>
        <w:tc>
          <w:tcPr>
            <w:tcW w:w="928" w:type="pct"/>
            <w:shd w:val="clear" w:color="auto" w:fill="auto"/>
          </w:tcPr>
          <w:p w14:paraId="74F1A774" w14:textId="77777777" w:rsidR="00A122A4" w:rsidRPr="00B82372" w:rsidRDefault="00A122A4" w:rsidP="00A122A4">
            <w:pPr>
              <w:pStyle w:val="ListParagraph"/>
              <w:spacing w:after="160" w:line="257" w:lineRule="auto"/>
              <w:ind w:left="0"/>
              <w:contextualSpacing/>
              <w:rPr>
                <w:ins w:id="20" w:author="Rufael Mekuria" w:date="2025-11-19T15:38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21" w:author="Rufael Mekuria" w:date="2025-11-19T15:38:00Z">
              <w:r w:rsidRPr="00B82372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SA4 RTC SWG Telco </w:t>
              </w:r>
            </w:ins>
          </w:p>
          <w:p w14:paraId="36EAD22A" w14:textId="6958579F" w:rsidR="00A122A4" w:rsidRPr="00B82372" w:rsidRDefault="00A122A4" w:rsidP="00A122A4">
            <w:pPr>
              <w:pStyle w:val="ListParagraph"/>
              <w:spacing w:after="160" w:line="257" w:lineRule="auto"/>
              <w:ind w:left="0"/>
              <w:contextualSpacing/>
              <w:rPr>
                <w:ins w:id="22" w:author="Rufael Mekuria" w:date="2025-11-19T15:38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proofErr w:type="spellStart"/>
            <w:ins w:id="23" w:author="Rufael Mekuria" w:date="2025-11-19T15:38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Xx</w:t>
              </w:r>
              <w:proofErr w:type="spellEnd"/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</w:t>
              </w:r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of </w:t>
              </w:r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January</w:t>
              </w:r>
            </w:ins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14:paraId="509BD367" w14:textId="77777777" w:rsidR="00A122A4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24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25" w:author="Rufael Mekuria" w:date="2025-11-19T15:38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 aim to complete objective 1 if possible.</w:t>
              </w:r>
            </w:ins>
          </w:p>
          <w:p w14:paraId="050A0132" w14:textId="6E378874" w:rsidR="00A122A4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26" w:author="Rufael Mekuria" w:date="2025-11-19T15:4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27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2</w:t>
              </w:r>
            </w:ins>
          </w:p>
          <w:p w14:paraId="637AB570" w14:textId="79B33D84" w:rsidR="00A122A4" w:rsidRPr="00B82372" w:rsidRDefault="00A122A4" w:rsidP="00A122A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28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29" w:author="Rufael Mekuria" w:date="2025-11-19T15:4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Agree and discuss the methodology</w:t>
              </w:r>
            </w:ins>
          </w:p>
          <w:p w14:paraId="698D5E16" w14:textId="4573A8C0" w:rsidR="00A122A4" w:rsidRDefault="00A122A4" w:rsidP="00A122A4">
            <w:pPr>
              <w:pStyle w:val="Heading"/>
              <w:tabs>
                <w:tab w:val="left" w:pos="7200"/>
              </w:tabs>
              <w:spacing w:before="60" w:after="60" w:line="240" w:lineRule="auto"/>
              <w:ind w:left="360" w:firstLine="0"/>
              <w:rPr>
                <w:ins w:id="30" w:author="Rufael Mekuria" w:date="2025-11-19T15:38:00Z"/>
                <w:rFonts w:ascii="Times New Roman" w:hAnsi="Times New Roman"/>
                <w:b w:val="0"/>
                <w:bCs/>
                <w:color w:val="000000"/>
                <w:sz w:val="24"/>
              </w:rPr>
              <w:pPrChange w:id="31" w:author="Rufael Mekuria" w:date="2025-11-19T15:38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</w:tc>
      </w:tr>
      <w:tr w:rsidR="002D2F47" w:rsidRPr="00C61877" w14:paraId="72555ACF" w14:textId="77777777" w:rsidTr="00306ABD">
        <w:tc>
          <w:tcPr>
            <w:tcW w:w="928" w:type="pct"/>
            <w:shd w:val="clear" w:color="auto" w:fill="auto"/>
          </w:tcPr>
          <w:p w14:paraId="15579B9D" w14:textId="77777777"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14:paraId="5CF99D24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del w:id="32" w:author="Rufael Mekuria" w:date="2025-11-14T13:36:00Z">
              <w:r w:rsidDel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two</w:delText>
              </w:r>
            </w:del>
            <w:ins w:id="33" w:author="Rufael Mekuria" w:date="2025-11-14T13:36:00Z">
              <w:r w:rsidR="009B42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2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start objective 3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 and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6F0E5660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14:paraId="14149B16" w14:textId="77777777" w:rsidR="002D2F4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14:paraId="758E585B" w14:textId="77777777"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lated LS responses in case received</w:t>
            </w:r>
          </w:p>
          <w:p w14:paraId="70E09231" w14:textId="77777777" w:rsidR="00D219F2" w:rsidRPr="00A779BC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CC23E5" w:rsidRPr="00C61877" w14:paraId="2BA83C3A" w14:textId="77777777" w:rsidTr="00306ABD">
        <w:tc>
          <w:tcPr>
            <w:tcW w:w="928" w:type="pct"/>
            <w:shd w:val="clear" w:color="auto" w:fill="auto"/>
          </w:tcPr>
          <w:p w14:paraId="4F899E86" w14:textId="77777777"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6D936719" w14:textId="77777777"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14:paraId="4AE723EA" w14:textId="77777777" w:rsid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14:paraId="2059AF56" w14:textId="77777777" w:rsidR="00CC23E5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</w:tc>
      </w:tr>
      <w:tr w:rsidR="00B82372" w:rsidRPr="00C61877" w14:paraId="42572E47" w14:textId="77777777" w:rsidTr="00306ABD">
        <w:tc>
          <w:tcPr>
            <w:tcW w:w="928" w:type="pct"/>
            <w:shd w:val="clear" w:color="auto" w:fill="auto"/>
          </w:tcPr>
          <w:p w14:paraId="701B4992" w14:textId="77777777" w:rsidR="00B82372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#</w:t>
            </w:r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11 (march 2026)</w:t>
            </w:r>
          </w:p>
        </w:tc>
        <w:tc>
          <w:tcPr>
            <w:tcW w:w="4072" w:type="pct"/>
            <w:shd w:val="clear" w:color="auto" w:fill="auto"/>
          </w:tcPr>
          <w:p w14:paraId="61E25156" w14:textId="77777777" w:rsidR="00B82372" w:rsidRPr="00A779BC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ation to SA.</w:t>
            </w:r>
            <w:r w:rsidR="002A4478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Present the TR for information</w:t>
            </w:r>
          </w:p>
        </w:tc>
      </w:tr>
      <w:tr w:rsidR="002D2F47" w:rsidRPr="00C61877" w14:paraId="32FD3850" w14:textId="77777777" w:rsidTr="00306ABD">
        <w:tc>
          <w:tcPr>
            <w:tcW w:w="928" w:type="pct"/>
            <w:shd w:val="clear" w:color="auto" w:fill="auto"/>
          </w:tcPr>
          <w:p w14:paraId="2597320F" w14:textId="02A3F54A"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6 </w:t>
            </w:r>
            <w:del w:id="34" w:author="Rufael Mekuria" w:date="2025-11-19T01:31:00Z">
              <w:r w:rsidR="00B82372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137</w:delText>
              </w:r>
              <w:r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meeting (</w:delText>
              </w:r>
            </w:del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April </w:t>
            </w:r>
            <w:del w:id="35" w:author="Rufael Mekuria" w:date="2025-11-19T01:31:00Z">
              <w:r w:rsidR="00CC23E5"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May</w:delText>
              </w:r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202</w:delText>
              </w:r>
              <w:r w:rsidR="00CC23E5"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)</w:delText>
              </w:r>
            </w:del>
          </w:p>
        </w:tc>
        <w:tc>
          <w:tcPr>
            <w:tcW w:w="4072" w:type="pct"/>
            <w:shd w:val="clear" w:color="auto" w:fill="auto"/>
          </w:tcPr>
          <w:p w14:paraId="3468423E" w14:textId="387A813E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ins w:id="36" w:author="Rufael Mekuria" w:date="2025-11-19T15:40:00Z">
              <w:r w:rsidR="00A122A4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2, </w:t>
              </w:r>
            </w:ins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3</w:t>
            </w:r>
            <w:r w:rsidR="003B18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,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14:paraId="1EC2015E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 to the liaison if received.</w:t>
            </w:r>
          </w:p>
          <w:p w14:paraId="13BB3982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14:paraId="1099F936" w14:textId="77777777"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14:paraId="7DFA3CF1" w14:textId="77777777"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  <w:p w14:paraId="0400EFD4" w14:textId="77777777"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206521" w:rsidRPr="00C61877" w14:paraId="7DEED262" w14:textId="77777777" w:rsidTr="00306ABD">
        <w:trPr>
          <w:ins w:id="37" w:author="Rufael Mekuria" w:date="2025-11-19T01:30:00Z"/>
        </w:trPr>
        <w:tc>
          <w:tcPr>
            <w:tcW w:w="928" w:type="pct"/>
            <w:shd w:val="clear" w:color="auto" w:fill="auto"/>
          </w:tcPr>
          <w:p w14:paraId="0C9407EB" w14:textId="2623415E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ins w:id="38" w:author="Rufael Mekuria" w:date="2025-11-19T01:30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39" w:author="Rufael Mekuria" w:date="2025-11-19T01:31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4#137 meeting (</w:t>
              </w:r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ay 2026)</w:t>
              </w:r>
            </w:ins>
          </w:p>
        </w:tc>
        <w:tc>
          <w:tcPr>
            <w:tcW w:w="4072" w:type="pct"/>
            <w:shd w:val="clear" w:color="auto" w:fill="auto"/>
          </w:tcPr>
          <w:p w14:paraId="62559892" w14:textId="1A92C5FD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0" w:author="Rufael Mekuria" w:date="2025-11-19T01:32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1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objective 3, 4, 5.</w:t>
              </w:r>
            </w:ins>
          </w:p>
          <w:p w14:paraId="0BC229F8" w14:textId="56FEBD38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2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3" w:author="Rufael Mekuria" w:date="2025-11-19T01:3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clude objective 2</w:t>
              </w:r>
            </w:ins>
          </w:p>
          <w:p w14:paraId="08CAFA00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4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5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Review response to the liaison if received.</w:t>
              </w:r>
            </w:ins>
          </w:p>
          <w:p w14:paraId="6DE5871F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6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7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Prepare and submit corresponding CRs </w:t>
              </w:r>
            </w:ins>
          </w:p>
          <w:p w14:paraId="197DA826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48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49" w:author="Rufael Mekuria" w:date="2025-11-19T01:31:00Z">
              <w:r w:rsidRPr="00A779BC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ordinate work with other 3GPP working groups and external organizations as needed.</w:t>
              </w:r>
            </w:ins>
          </w:p>
          <w:p w14:paraId="04A88543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0" w:author="Rufael Mekuria" w:date="2025-11-19T01:31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1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Work on the TR</w:t>
              </w:r>
            </w:ins>
          </w:p>
          <w:p w14:paraId="5A13E12B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2" w:author="Rufael Mekuria" w:date="2025-11-19T01:33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3" w:author="Rufael Mekuria" w:date="2025-11-19T01:31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Update the time plan.</w:t>
              </w:r>
            </w:ins>
          </w:p>
          <w:p w14:paraId="26008B5A" w14:textId="3C5E8C5E" w:rsidR="00206521" w:rsidRDefault="00206521">
            <w:pPr>
              <w:pStyle w:val="Heading"/>
              <w:tabs>
                <w:tab w:val="left" w:pos="7200"/>
              </w:tabs>
              <w:spacing w:before="60" w:after="60" w:line="240" w:lineRule="auto"/>
              <w:rPr>
                <w:ins w:id="54" w:author="Rufael Mekuria" w:date="2025-11-19T01:30:00Z"/>
                <w:rFonts w:ascii="Times New Roman" w:hAnsi="Times New Roman"/>
                <w:b w:val="0"/>
                <w:bCs/>
                <w:color w:val="000000"/>
                <w:sz w:val="24"/>
              </w:rPr>
              <w:pPrChange w:id="55" w:author="Rufael Mekuria" w:date="2025-11-19T01:33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</w:tc>
      </w:tr>
      <w:tr w:rsidR="00206521" w:rsidRPr="00C61877" w14:paraId="10565481" w14:textId="77777777" w:rsidTr="00306ABD">
        <w:tc>
          <w:tcPr>
            <w:tcW w:w="928" w:type="pct"/>
            <w:shd w:val="clear" w:color="auto" w:fill="auto"/>
          </w:tcPr>
          <w:p w14:paraId="3766138E" w14:textId="77777777" w:rsidR="00206521" w:rsidRPr="00CC23E5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6208F4CB" w14:textId="77777777" w:rsidR="00206521" w:rsidRPr="00CC23E5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14:paraId="0CA3F128" w14:textId="77777777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14:paraId="0867441B" w14:textId="7C291CD2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6" w:author="Rufael Mekuria" w:date="2025-11-19T01:58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14:paraId="5043A34B" w14:textId="5A74603E" w:rsidR="0078318D" w:rsidRDefault="0078318D">
            <w:pPr>
              <w:pStyle w:val="Heading"/>
              <w:tabs>
                <w:tab w:val="left" w:pos="7200"/>
              </w:tabs>
              <w:spacing w:before="60" w:after="60" w:line="240" w:lineRule="auto"/>
              <w:ind w:left="360" w:firstLine="0"/>
              <w:rPr>
                <w:rFonts w:ascii="Times New Roman" w:hAnsi="Times New Roman"/>
                <w:b w:val="0"/>
                <w:bCs/>
                <w:color w:val="000000"/>
                <w:sz w:val="24"/>
              </w:rPr>
              <w:pPrChange w:id="57" w:author="Rufael Mekuria" w:date="2025-11-19T01:58:00Z">
                <w:pPr>
                  <w:pStyle w:val="Heading"/>
                  <w:numPr>
                    <w:numId w:val="2"/>
                  </w:numPr>
                  <w:tabs>
                    <w:tab w:val="num" w:pos="720"/>
                    <w:tab w:val="left" w:pos="7200"/>
                  </w:tabs>
                  <w:spacing w:before="60" w:after="60" w:line="240" w:lineRule="auto"/>
                  <w:ind w:left="720" w:hanging="360"/>
                </w:pPr>
              </w:pPrChange>
            </w:pPr>
          </w:p>
          <w:p w14:paraId="7CAC789A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tart objective 6</w:t>
            </w:r>
          </w:p>
          <w:p w14:paraId="7F9BA001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206521" w:rsidRPr="00C61877" w14:paraId="36AB05EF" w14:textId="77777777" w:rsidTr="00306ABD">
        <w:tc>
          <w:tcPr>
            <w:tcW w:w="928" w:type="pct"/>
            <w:shd w:val="clear" w:color="auto" w:fill="auto"/>
          </w:tcPr>
          <w:p w14:paraId="5AF4A25E" w14:textId="57A15F17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58" w:author="Rufael Mekuria" w:date="2025-11-19T01:33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8</w:t>
              </w:r>
            </w:ins>
            <w:del w:id="59" w:author="Rufael Mekuria" w:date="2025-11-19T01:33:00Z">
              <w:r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7 </w:delText>
              </w:r>
            </w:del>
            <w:del w:id="60" w:author="Rufael Mekuria" w:date="2025-11-19T15:39:00Z">
              <w:r w:rsidDel="00A122A4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and 138</w:delText>
              </w:r>
            </w:del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(</w:t>
            </w:r>
            <w:del w:id="61" w:author="Rufael Mekuria" w:date="2025-11-19T01:33:00Z">
              <w:r w:rsidRPr="005811A5" w:rsidDel="00206521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May and </w:delText>
              </w:r>
            </w:del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ugust 2026)</w:t>
            </w:r>
          </w:p>
        </w:tc>
        <w:tc>
          <w:tcPr>
            <w:tcW w:w="4072" w:type="pct"/>
            <w:shd w:val="clear" w:color="auto" w:fill="auto"/>
          </w:tcPr>
          <w:p w14:paraId="7605D141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ize all objectives</w:t>
            </w:r>
          </w:p>
          <w:p w14:paraId="58399409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14:paraId="33F10CFD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14:paraId="418C1915" w14:textId="77777777" w:rsidR="00206521" w:rsidRPr="00AD51E5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Work on the TR </w:t>
            </w:r>
          </w:p>
        </w:tc>
      </w:tr>
      <w:tr w:rsidR="00206521" w:rsidRPr="00C61877" w14:paraId="1C591715" w14:textId="77777777" w:rsidTr="00306ABD">
        <w:tc>
          <w:tcPr>
            <w:tcW w:w="928" w:type="pct"/>
            <w:shd w:val="clear" w:color="auto" w:fill="auto"/>
          </w:tcPr>
          <w:p w14:paraId="5A0F6A5B" w14:textId="77777777" w:rsidR="00206521" w:rsidRDefault="00206521" w:rsidP="00206521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 xml:space="preserve">SA#113 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 2026)</w:t>
            </w:r>
          </w:p>
        </w:tc>
        <w:tc>
          <w:tcPr>
            <w:tcW w:w="4072" w:type="pct"/>
            <w:shd w:val="clear" w:color="auto" w:fill="auto"/>
          </w:tcPr>
          <w:p w14:paraId="1C6FF84E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14:paraId="0E959A9C" w14:textId="77777777" w:rsidR="00206521" w:rsidRDefault="00206521" w:rsidP="00206521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14:paraId="20D75440" w14:textId="77777777"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F00D8" w14:textId="77777777" w:rsidR="00A71267" w:rsidRDefault="00A71267">
      <w:r>
        <w:separator/>
      </w:r>
    </w:p>
  </w:endnote>
  <w:endnote w:type="continuationSeparator" w:id="0">
    <w:p w14:paraId="6CF10482" w14:textId="77777777" w:rsidR="00A71267" w:rsidRDefault="00A71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F61E" w14:textId="77777777"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B42C7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B42C7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54887" w14:textId="77777777" w:rsidR="00A71267" w:rsidRDefault="00A71267">
      <w:r>
        <w:separator/>
      </w:r>
    </w:p>
  </w:footnote>
  <w:footnote w:type="continuationSeparator" w:id="0">
    <w:p w14:paraId="4D774D1A" w14:textId="77777777" w:rsidR="00A71267" w:rsidRDefault="00A712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ufael Mekuria">
    <w15:presenceInfo w15:providerId="AD" w15:userId="S-1-5-21-147214757-305610072-1517763936-10249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F44E4"/>
    <w:rsid w:val="000F68AE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6521"/>
    <w:rsid w:val="00207CD1"/>
    <w:rsid w:val="002125EC"/>
    <w:rsid w:val="002141E6"/>
    <w:rsid w:val="002169ED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84F87"/>
    <w:rsid w:val="0038637D"/>
    <w:rsid w:val="00386935"/>
    <w:rsid w:val="0039068E"/>
    <w:rsid w:val="0039149C"/>
    <w:rsid w:val="003939B5"/>
    <w:rsid w:val="003A10BA"/>
    <w:rsid w:val="003A12CB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289A"/>
    <w:rsid w:val="00433895"/>
    <w:rsid w:val="00434B38"/>
    <w:rsid w:val="00441129"/>
    <w:rsid w:val="00441584"/>
    <w:rsid w:val="00442CB9"/>
    <w:rsid w:val="004451F0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6FF7"/>
    <w:rsid w:val="0065007B"/>
    <w:rsid w:val="00650D2A"/>
    <w:rsid w:val="00651610"/>
    <w:rsid w:val="00654B4C"/>
    <w:rsid w:val="00663B9E"/>
    <w:rsid w:val="006651A5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5408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318D"/>
    <w:rsid w:val="0078455A"/>
    <w:rsid w:val="00784D9A"/>
    <w:rsid w:val="007855DD"/>
    <w:rsid w:val="00794255"/>
    <w:rsid w:val="007966A7"/>
    <w:rsid w:val="007A1CE9"/>
    <w:rsid w:val="007B16AA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2084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1285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42C7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61"/>
    <w:rsid w:val="00A122A4"/>
    <w:rsid w:val="00A12BD3"/>
    <w:rsid w:val="00A13187"/>
    <w:rsid w:val="00A17492"/>
    <w:rsid w:val="00A17866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1D87"/>
    <w:rsid w:val="00A575C9"/>
    <w:rsid w:val="00A61D58"/>
    <w:rsid w:val="00A628A0"/>
    <w:rsid w:val="00A62CB1"/>
    <w:rsid w:val="00A65962"/>
    <w:rsid w:val="00A67540"/>
    <w:rsid w:val="00A71267"/>
    <w:rsid w:val="00A71F71"/>
    <w:rsid w:val="00A73063"/>
    <w:rsid w:val="00A779BC"/>
    <w:rsid w:val="00A80C2A"/>
    <w:rsid w:val="00A82947"/>
    <w:rsid w:val="00A849D9"/>
    <w:rsid w:val="00A855D7"/>
    <w:rsid w:val="00A85D08"/>
    <w:rsid w:val="00A87349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70EC"/>
    <w:rsid w:val="00C071E1"/>
    <w:rsid w:val="00C14D17"/>
    <w:rsid w:val="00C158B5"/>
    <w:rsid w:val="00C21C8B"/>
    <w:rsid w:val="00C265BE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D021BE"/>
    <w:rsid w:val="00D10827"/>
    <w:rsid w:val="00D141ED"/>
    <w:rsid w:val="00D1428C"/>
    <w:rsid w:val="00D14A30"/>
    <w:rsid w:val="00D2007C"/>
    <w:rsid w:val="00D2174A"/>
    <w:rsid w:val="00D219F2"/>
    <w:rsid w:val="00D27F49"/>
    <w:rsid w:val="00D33F53"/>
    <w:rsid w:val="00D3438F"/>
    <w:rsid w:val="00D34A44"/>
    <w:rsid w:val="00D40F63"/>
    <w:rsid w:val="00D41CEB"/>
    <w:rsid w:val="00D458EC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E0E7E"/>
    <w:rsid w:val="00DE16A0"/>
    <w:rsid w:val="00DE2D26"/>
    <w:rsid w:val="00DE3C22"/>
    <w:rsid w:val="00DE5F4A"/>
    <w:rsid w:val="00DE63B8"/>
    <w:rsid w:val="00DE6A2D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145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FE5018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1">
    <w:name w:val="Unresolved Mention1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4F2579-AF2F-40FA-8EE4-F90CB5D430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customXml/itemProps4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4</TotalTime>
  <Pages>3</Pages>
  <Words>388</Words>
  <Characters>2215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Rufael Mekuria</cp:lastModifiedBy>
  <cp:revision>2</cp:revision>
  <dcterms:created xsi:type="dcterms:W3CDTF">2025-11-19T14:41:00Z</dcterms:created>
  <dcterms:modified xsi:type="dcterms:W3CDTF">2025-11-19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